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FEE61" w14:textId="77777777" w:rsidR="00B278AB" w:rsidRPr="00BB204E" w:rsidRDefault="00B278AB" w:rsidP="00B278AB">
      <w:pPr>
        <w:jc w:val="center"/>
        <w:rPr>
          <w:b/>
          <w:bCs/>
          <w:sz w:val="48"/>
          <w:szCs w:val="48"/>
        </w:rPr>
      </w:pPr>
      <w:r w:rsidRPr="00BB204E">
        <w:rPr>
          <w:b/>
          <w:bCs/>
          <w:sz w:val="48"/>
          <w:szCs w:val="48"/>
        </w:rPr>
        <w:t>CS1530 (Design and Analysis of Algorithm Lab)</w:t>
      </w:r>
    </w:p>
    <w:p w14:paraId="0638D363" w14:textId="5FC463DE" w:rsidR="00B278AB" w:rsidRDefault="00B278AB" w:rsidP="00B278AB">
      <w:pPr>
        <w:jc w:val="center"/>
        <w:rPr>
          <w:b/>
          <w:bCs/>
          <w:sz w:val="52"/>
          <w:szCs w:val="52"/>
        </w:rPr>
      </w:pPr>
      <w:r w:rsidRPr="00E57E52">
        <w:rPr>
          <w:b/>
          <w:bCs/>
          <w:sz w:val="52"/>
          <w:szCs w:val="52"/>
        </w:rPr>
        <w:t xml:space="preserve">Assignment </w:t>
      </w:r>
      <w:r w:rsidR="00444AD4">
        <w:rPr>
          <w:b/>
          <w:bCs/>
          <w:sz w:val="52"/>
          <w:szCs w:val="52"/>
        </w:rPr>
        <w:t>3</w:t>
      </w:r>
    </w:p>
    <w:p w14:paraId="4D122FC4" w14:textId="77777777" w:rsidR="00B278AB" w:rsidRPr="00E57E52" w:rsidRDefault="00B278AB" w:rsidP="00B278AB">
      <w:pPr>
        <w:jc w:val="center"/>
        <w:rPr>
          <w:b/>
          <w:bCs/>
          <w:sz w:val="52"/>
          <w:szCs w:val="52"/>
        </w:rPr>
      </w:pPr>
    </w:p>
    <w:p w14:paraId="4DBF51E3" w14:textId="44B9EFEC" w:rsidR="00B278AB" w:rsidRDefault="00B278AB" w:rsidP="00B278A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E57E52">
        <w:rPr>
          <w:b/>
          <w:bCs/>
          <w:sz w:val="28"/>
          <w:szCs w:val="28"/>
        </w:rPr>
        <w:t xml:space="preserve">Date of Assignment: </w:t>
      </w:r>
      <w:r w:rsidR="00444AD4">
        <w:rPr>
          <w:b/>
          <w:bCs/>
          <w:sz w:val="28"/>
          <w:szCs w:val="28"/>
        </w:rPr>
        <w:t>19</w:t>
      </w:r>
      <w:r w:rsidR="004063D3">
        <w:rPr>
          <w:b/>
          <w:bCs/>
          <w:sz w:val="28"/>
          <w:szCs w:val="28"/>
        </w:rPr>
        <w:t xml:space="preserve"> Nov.</w:t>
      </w:r>
      <w:r w:rsidRPr="00E57E52">
        <w:rPr>
          <w:b/>
          <w:bCs/>
          <w:sz w:val="28"/>
          <w:szCs w:val="28"/>
        </w:rPr>
        <w:t xml:space="preserve"> 2021 </w:t>
      </w:r>
    </w:p>
    <w:p w14:paraId="3FB54995" w14:textId="2BBA2B46" w:rsidR="00B278AB" w:rsidRPr="00E57E52" w:rsidRDefault="00B278AB" w:rsidP="00B278A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E57E52">
        <w:rPr>
          <w:b/>
          <w:bCs/>
          <w:sz w:val="28"/>
          <w:szCs w:val="28"/>
        </w:rPr>
        <w:t xml:space="preserve">Last Date of Submission: </w:t>
      </w:r>
      <w:r w:rsidR="00444AD4">
        <w:rPr>
          <w:b/>
          <w:bCs/>
          <w:sz w:val="28"/>
          <w:szCs w:val="28"/>
        </w:rPr>
        <w:t>20</w:t>
      </w:r>
      <w:r w:rsidR="004063D3">
        <w:rPr>
          <w:b/>
          <w:bCs/>
          <w:sz w:val="28"/>
          <w:szCs w:val="28"/>
        </w:rPr>
        <w:t xml:space="preserve"> Nov. </w:t>
      </w:r>
      <w:r w:rsidRPr="00E57E52">
        <w:rPr>
          <w:b/>
          <w:bCs/>
          <w:sz w:val="28"/>
          <w:szCs w:val="28"/>
        </w:rPr>
        <w:t>2021 Time: 11:5</w:t>
      </w:r>
      <w:r w:rsidR="004063D3">
        <w:rPr>
          <w:b/>
          <w:bCs/>
          <w:sz w:val="28"/>
          <w:szCs w:val="28"/>
        </w:rPr>
        <w:t>9</w:t>
      </w:r>
      <w:r w:rsidRPr="00E57E52">
        <w:rPr>
          <w:b/>
          <w:bCs/>
          <w:sz w:val="28"/>
          <w:szCs w:val="28"/>
        </w:rPr>
        <w:t xml:space="preserve"> PM</w:t>
      </w:r>
    </w:p>
    <w:p w14:paraId="3C603331" w14:textId="5198B2CB" w:rsidR="00BB204E" w:rsidRDefault="00BB204E" w:rsidP="00B278AB">
      <w:pPr>
        <w:rPr>
          <w:b/>
          <w:bCs/>
          <w:i/>
          <w:iCs/>
          <w:u w:val="single"/>
        </w:rPr>
      </w:pPr>
    </w:p>
    <w:p w14:paraId="448C1091" w14:textId="5CFF57D6" w:rsidR="00444AD4" w:rsidRPr="00444AD4" w:rsidRDefault="00444AD4" w:rsidP="00BB204E">
      <w:pPr>
        <w:pStyle w:val="ListParagraph"/>
        <w:numPr>
          <w:ilvl w:val="0"/>
          <w:numId w:val="4"/>
        </w:numPr>
        <w:spacing w:line="480" w:lineRule="auto"/>
        <w:jc w:val="both"/>
        <w:rPr>
          <w:sz w:val="32"/>
          <w:szCs w:val="32"/>
        </w:rPr>
      </w:pPr>
      <w:r w:rsidRPr="00444AD4">
        <w:rPr>
          <w:sz w:val="32"/>
          <w:szCs w:val="32"/>
        </w:rPr>
        <w:t>Implement Merge sot algorithm.</w:t>
      </w:r>
    </w:p>
    <w:p w14:paraId="74BE701A" w14:textId="05C25B20" w:rsidR="00444AD4" w:rsidRPr="00444AD4" w:rsidRDefault="00444AD4" w:rsidP="00444AD4">
      <w:pPr>
        <w:spacing w:line="480" w:lineRule="auto"/>
        <w:ind w:left="360"/>
        <w:jc w:val="both"/>
        <w:rPr>
          <w:b/>
          <w:bCs/>
          <w:sz w:val="32"/>
          <w:szCs w:val="32"/>
        </w:rPr>
      </w:pPr>
      <w:r w:rsidRPr="00444AD4">
        <w:rPr>
          <w:b/>
          <w:bCs/>
          <w:sz w:val="32"/>
          <w:szCs w:val="32"/>
        </w:rPr>
        <w:t xml:space="preserve">Home Assignment: </w:t>
      </w:r>
    </w:p>
    <w:p w14:paraId="6D2EE85E" w14:textId="77777777" w:rsidR="00A24DD7" w:rsidRDefault="00BB204E" w:rsidP="00444AD4">
      <w:pPr>
        <w:spacing w:line="480" w:lineRule="auto"/>
        <w:ind w:left="360"/>
        <w:jc w:val="both"/>
        <w:rPr>
          <w:sz w:val="32"/>
          <w:szCs w:val="32"/>
        </w:rPr>
      </w:pPr>
      <w:r w:rsidRPr="00444AD4">
        <w:rPr>
          <w:sz w:val="32"/>
          <w:szCs w:val="32"/>
        </w:rPr>
        <w:t>Given an array of positive and negative integers, segregate them without changing the relative order of elements. The output should contain all positive numbers follow</w:t>
      </w:r>
      <w:r w:rsidR="009547A3" w:rsidRPr="00444AD4">
        <w:rPr>
          <w:sz w:val="32"/>
          <w:szCs w:val="32"/>
        </w:rPr>
        <w:t>ing</w:t>
      </w:r>
      <w:r w:rsidRPr="00444AD4">
        <w:rPr>
          <w:sz w:val="32"/>
          <w:szCs w:val="32"/>
        </w:rPr>
        <w:t xml:space="preserve"> negative numbers while maintaining the same relative ordering. </w:t>
      </w:r>
    </w:p>
    <w:p w14:paraId="679AD947" w14:textId="6CC56E8C" w:rsidR="00BB204E" w:rsidRDefault="00BB204E" w:rsidP="00444AD4">
      <w:pPr>
        <w:spacing w:line="480" w:lineRule="auto"/>
        <w:ind w:left="360"/>
        <w:jc w:val="both"/>
        <w:rPr>
          <w:sz w:val="32"/>
          <w:szCs w:val="32"/>
        </w:rPr>
      </w:pPr>
      <w:r w:rsidRPr="00444AD4">
        <w:rPr>
          <w:sz w:val="32"/>
          <w:szCs w:val="32"/>
        </w:rPr>
        <w:t xml:space="preserve">(Hint: </w:t>
      </w:r>
      <w:r w:rsidR="00984E83" w:rsidRPr="00444AD4">
        <w:rPr>
          <w:sz w:val="32"/>
          <w:szCs w:val="32"/>
        </w:rPr>
        <w:t>Use concept of Merge sort</w:t>
      </w:r>
      <w:r w:rsidRPr="00444AD4">
        <w:rPr>
          <w:sz w:val="32"/>
          <w:szCs w:val="32"/>
        </w:rPr>
        <w:t>)</w:t>
      </w:r>
      <w:r w:rsidR="00B42DB9">
        <w:rPr>
          <w:sz w:val="32"/>
          <w:szCs w:val="32"/>
        </w:rPr>
        <w:t>.</w:t>
      </w:r>
    </w:p>
    <w:p w14:paraId="3ABD492F" w14:textId="0AAD5876" w:rsidR="00B42DB9" w:rsidRDefault="00B42DB9" w:rsidP="00444AD4">
      <w:pPr>
        <w:spacing w:line="480" w:lineRule="auto"/>
        <w:ind w:left="360"/>
        <w:jc w:val="both"/>
        <w:rPr>
          <w:sz w:val="32"/>
          <w:szCs w:val="32"/>
        </w:rPr>
      </w:pPr>
    </w:p>
    <w:p w14:paraId="3727539A" w14:textId="7ABEFF47" w:rsidR="00B42DB9" w:rsidRDefault="00B42DB9" w:rsidP="00444AD4">
      <w:pPr>
        <w:spacing w:line="480" w:lineRule="auto"/>
        <w:ind w:left="360"/>
        <w:jc w:val="both"/>
        <w:rPr>
          <w:sz w:val="32"/>
          <w:szCs w:val="32"/>
        </w:rPr>
      </w:pPr>
    </w:p>
    <w:p w14:paraId="0C5439D0" w14:textId="163A8D26" w:rsidR="00B42DB9" w:rsidRDefault="00B42DB9" w:rsidP="00444AD4">
      <w:pPr>
        <w:spacing w:line="480" w:lineRule="auto"/>
        <w:ind w:left="360"/>
        <w:jc w:val="both"/>
        <w:rPr>
          <w:sz w:val="32"/>
          <w:szCs w:val="32"/>
        </w:rPr>
      </w:pPr>
    </w:p>
    <w:p w14:paraId="6C29CAE9" w14:textId="77777777" w:rsidR="00B42DB9" w:rsidRPr="00BF6871" w:rsidRDefault="00B42DB9" w:rsidP="00B42DB9">
      <w:pPr>
        <w:jc w:val="center"/>
        <w:rPr>
          <w:b/>
          <w:bCs/>
          <w:i/>
          <w:iCs/>
          <w:sz w:val="36"/>
          <w:szCs w:val="36"/>
          <w:u w:val="single"/>
        </w:rPr>
      </w:pPr>
      <w:r w:rsidRPr="00BF6871">
        <w:rPr>
          <w:b/>
          <w:bCs/>
          <w:i/>
          <w:iCs/>
          <w:sz w:val="36"/>
          <w:szCs w:val="36"/>
          <w:u w:val="single"/>
        </w:rPr>
        <w:lastRenderedPageBreak/>
        <w:t>(Format to submit the assignment)</w:t>
      </w:r>
    </w:p>
    <w:p w14:paraId="1A5A4EDF" w14:textId="77777777" w:rsidR="00B42DB9" w:rsidRPr="001A737D" w:rsidRDefault="00B42DB9" w:rsidP="00B42DB9">
      <w:pPr>
        <w:jc w:val="center"/>
        <w:rPr>
          <w:b/>
          <w:bCs/>
          <w:sz w:val="48"/>
          <w:szCs w:val="48"/>
        </w:rPr>
      </w:pPr>
      <w:r w:rsidRPr="001A737D">
        <w:rPr>
          <w:b/>
          <w:bCs/>
          <w:sz w:val="48"/>
          <w:szCs w:val="48"/>
        </w:rPr>
        <w:t>CS3130 (Design and Analysis of Algorithm Lab)</w:t>
      </w:r>
    </w:p>
    <w:p w14:paraId="15908F2A" w14:textId="2DB774B0" w:rsidR="00B42DB9" w:rsidRPr="001A737D" w:rsidRDefault="00B42DB9" w:rsidP="00B42DB9">
      <w:pPr>
        <w:jc w:val="center"/>
        <w:rPr>
          <w:b/>
          <w:bCs/>
          <w:sz w:val="48"/>
          <w:szCs w:val="48"/>
        </w:rPr>
      </w:pPr>
      <w:r w:rsidRPr="001A737D">
        <w:rPr>
          <w:b/>
          <w:bCs/>
          <w:sz w:val="48"/>
          <w:szCs w:val="48"/>
        </w:rPr>
        <w:t xml:space="preserve">Assignment No. </w:t>
      </w:r>
      <w:r w:rsidRPr="001A737D">
        <w:rPr>
          <w:b/>
          <w:bCs/>
          <w:sz w:val="48"/>
          <w:szCs w:val="48"/>
        </w:rPr>
        <w:t>3</w:t>
      </w:r>
      <w:r w:rsidRPr="001A737D">
        <w:rPr>
          <w:b/>
          <w:bCs/>
          <w:sz w:val="48"/>
          <w:szCs w:val="48"/>
        </w:rPr>
        <w:t xml:space="preserve"> (Date:  </w:t>
      </w:r>
      <w:r w:rsidRPr="001A737D">
        <w:rPr>
          <w:b/>
          <w:bCs/>
          <w:sz w:val="48"/>
          <w:szCs w:val="48"/>
        </w:rPr>
        <w:t>19 Nov. 2021</w:t>
      </w:r>
      <w:r w:rsidRPr="001A737D">
        <w:rPr>
          <w:b/>
          <w:bCs/>
          <w:sz w:val="48"/>
          <w:szCs w:val="48"/>
        </w:rPr>
        <w:t>)</w:t>
      </w:r>
    </w:p>
    <w:p w14:paraId="65D1030A" w14:textId="77777777" w:rsidR="00B42DB9" w:rsidRDefault="00B42DB9" w:rsidP="00B42DB9">
      <w:pPr>
        <w:rPr>
          <w:sz w:val="36"/>
          <w:szCs w:val="36"/>
        </w:rPr>
      </w:pPr>
    </w:p>
    <w:p w14:paraId="1E6E8D19" w14:textId="77777777" w:rsidR="00B42DB9" w:rsidRDefault="00B42DB9" w:rsidP="00B42DB9">
      <w:pPr>
        <w:rPr>
          <w:sz w:val="36"/>
          <w:szCs w:val="36"/>
        </w:rPr>
      </w:pPr>
      <w:r>
        <w:rPr>
          <w:sz w:val="36"/>
          <w:szCs w:val="36"/>
        </w:rPr>
        <w:t xml:space="preserve">Name: </w:t>
      </w:r>
    </w:p>
    <w:p w14:paraId="1227B23B" w14:textId="77777777" w:rsidR="00B42DB9" w:rsidRDefault="00B42DB9" w:rsidP="00B42DB9">
      <w:pPr>
        <w:rPr>
          <w:sz w:val="36"/>
          <w:szCs w:val="36"/>
        </w:rPr>
      </w:pPr>
      <w:r>
        <w:rPr>
          <w:sz w:val="36"/>
          <w:szCs w:val="36"/>
        </w:rPr>
        <w:t xml:space="preserve">Registration: </w:t>
      </w:r>
    </w:p>
    <w:p w14:paraId="17ED331D" w14:textId="77777777" w:rsidR="00B42DB9" w:rsidRDefault="00B42DB9" w:rsidP="00B42DB9">
      <w:pPr>
        <w:rPr>
          <w:sz w:val="36"/>
          <w:szCs w:val="36"/>
        </w:rPr>
      </w:pPr>
    </w:p>
    <w:p w14:paraId="01CEA36D" w14:textId="77777777" w:rsidR="00B42DB9" w:rsidRDefault="00B42DB9" w:rsidP="00B42DB9">
      <w:pPr>
        <w:rPr>
          <w:sz w:val="36"/>
          <w:szCs w:val="36"/>
        </w:rPr>
      </w:pPr>
      <w:r>
        <w:rPr>
          <w:sz w:val="36"/>
          <w:szCs w:val="36"/>
        </w:rPr>
        <w:t>C Program Code:</w:t>
      </w:r>
    </w:p>
    <w:p w14:paraId="5808C749" w14:textId="77777777" w:rsidR="00B42DB9" w:rsidRDefault="00B42DB9" w:rsidP="00B42DB9">
      <w:pPr>
        <w:ind w:firstLine="720"/>
        <w:rPr>
          <w:sz w:val="36"/>
          <w:szCs w:val="36"/>
        </w:rPr>
      </w:pPr>
      <w:r>
        <w:rPr>
          <w:sz w:val="36"/>
          <w:szCs w:val="36"/>
        </w:rPr>
        <w:t>Output:</w:t>
      </w:r>
    </w:p>
    <w:p w14:paraId="63D22624" w14:textId="7204462C" w:rsidR="00B42DB9" w:rsidRDefault="00B42DB9" w:rsidP="00B42DB9">
      <w:pPr>
        <w:rPr>
          <w:sz w:val="36"/>
          <w:szCs w:val="36"/>
        </w:rPr>
      </w:pPr>
    </w:p>
    <w:p w14:paraId="2904F5B4" w14:textId="153E2338" w:rsidR="00B42DB9" w:rsidRPr="00E57E52" w:rsidRDefault="00B42DB9" w:rsidP="00B42DB9">
      <w:pPr>
        <w:rPr>
          <w:sz w:val="36"/>
          <w:szCs w:val="36"/>
        </w:rPr>
      </w:pPr>
      <w:r>
        <w:rPr>
          <w:sz w:val="36"/>
          <w:szCs w:val="36"/>
        </w:rPr>
        <w:t>Home Assignment Code</w:t>
      </w:r>
    </w:p>
    <w:p w14:paraId="5F45A133" w14:textId="0AED6D6D" w:rsidR="00B42DB9" w:rsidRPr="00B42DB9" w:rsidRDefault="00B42DB9" w:rsidP="00B42DB9">
      <w:pPr>
        <w:spacing w:line="480" w:lineRule="auto"/>
        <w:ind w:firstLine="720"/>
        <w:jc w:val="both"/>
        <w:rPr>
          <w:sz w:val="36"/>
          <w:szCs w:val="36"/>
        </w:rPr>
      </w:pPr>
      <w:r w:rsidRPr="00B42DB9">
        <w:rPr>
          <w:sz w:val="36"/>
          <w:szCs w:val="36"/>
        </w:rPr>
        <w:t>Output</w:t>
      </w:r>
    </w:p>
    <w:p w14:paraId="55CB1D24" w14:textId="77777777" w:rsidR="00B42DB9" w:rsidRPr="00444AD4" w:rsidRDefault="00B42DB9" w:rsidP="00444AD4">
      <w:pPr>
        <w:spacing w:line="480" w:lineRule="auto"/>
        <w:ind w:left="360"/>
        <w:jc w:val="both"/>
        <w:rPr>
          <w:sz w:val="32"/>
          <w:szCs w:val="32"/>
        </w:rPr>
      </w:pPr>
    </w:p>
    <w:sectPr w:rsidR="00B42DB9" w:rsidRPr="00444A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726C0"/>
    <w:multiLevelType w:val="hybridMultilevel"/>
    <w:tmpl w:val="048E167E"/>
    <w:lvl w:ilvl="0" w:tplc="46327FA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F26348"/>
    <w:multiLevelType w:val="hybridMultilevel"/>
    <w:tmpl w:val="A24E27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CB7B6A"/>
    <w:multiLevelType w:val="hybridMultilevel"/>
    <w:tmpl w:val="FC9454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B058B4"/>
    <w:multiLevelType w:val="hybridMultilevel"/>
    <w:tmpl w:val="613EE00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DAxMrM0NDIzNDJR0lEKTi0uzszPAykwrQUAyjDukiwAAAA="/>
  </w:docVars>
  <w:rsids>
    <w:rsidRoot w:val="007F4FF1"/>
    <w:rsid w:val="0004558F"/>
    <w:rsid w:val="001A737D"/>
    <w:rsid w:val="001C3585"/>
    <w:rsid w:val="001E5300"/>
    <w:rsid w:val="003A1DC2"/>
    <w:rsid w:val="004063D3"/>
    <w:rsid w:val="00444AD4"/>
    <w:rsid w:val="004870B9"/>
    <w:rsid w:val="00491DE9"/>
    <w:rsid w:val="00754EB1"/>
    <w:rsid w:val="007F4FF1"/>
    <w:rsid w:val="00842EA5"/>
    <w:rsid w:val="009547A3"/>
    <w:rsid w:val="00975BA0"/>
    <w:rsid w:val="00984E83"/>
    <w:rsid w:val="009C2C59"/>
    <w:rsid w:val="00A24DD7"/>
    <w:rsid w:val="00AC7331"/>
    <w:rsid w:val="00AE4F51"/>
    <w:rsid w:val="00B278AB"/>
    <w:rsid w:val="00B42DB9"/>
    <w:rsid w:val="00B82FD6"/>
    <w:rsid w:val="00BB204E"/>
    <w:rsid w:val="00D14F7D"/>
    <w:rsid w:val="00E63157"/>
    <w:rsid w:val="00E74867"/>
    <w:rsid w:val="00EF4C07"/>
    <w:rsid w:val="00F07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A0CD4"/>
  <w15:chartTrackingRefBased/>
  <w15:docId w15:val="{0FB70BCA-4AB5-4952-82A4-5D4A1E8C0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78AB"/>
  </w:style>
  <w:style w:type="paragraph" w:styleId="Heading3">
    <w:name w:val="heading 3"/>
    <w:basedOn w:val="Normal"/>
    <w:link w:val="Heading3Char"/>
    <w:uiPriority w:val="9"/>
    <w:qFormat/>
    <w:rsid w:val="00B278A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4558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278A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rsid w:val="00B278A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455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4558F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107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73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74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2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2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841E47212DF646A9C2D949A68AD680" ma:contentTypeVersion="3" ma:contentTypeDescription="Create a new document." ma:contentTypeScope="" ma:versionID="f01cd0cb77d6140ed0e17b7ee89474ff">
  <xsd:schema xmlns:xsd="http://www.w3.org/2001/XMLSchema" xmlns:xs="http://www.w3.org/2001/XMLSchema" xmlns:p="http://schemas.microsoft.com/office/2006/metadata/properties" xmlns:ns2="57f71407-4206-4051-809a-b65900845d68" targetNamespace="http://schemas.microsoft.com/office/2006/metadata/properties" ma:root="true" ma:fieldsID="7b4b06414bba20f630e33e37507fcb1d" ns2:_="">
    <xsd:import namespace="57f71407-4206-4051-809a-b65900845d68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f71407-4206-4051-809a-b65900845d68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57f71407-4206-4051-809a-b65900845d68" xsi:nil="true"/>
  </documentManagement>
</p:properties>
</file>

<file path=customXml/itemProps1.xml><?xml version="1.0" encoding="utf-8"?>
<ds:datastoreItem xmlns:ds="http://schemas.openxmlformats.org/officeDocument/2006/customXml" ds:itemID="{3B647267-454A-407F-B73C-90BBBB77915C}"/>
</file>

<file path=customXml/itemProps2.xml><?xml version="1.0" encoding="utf-8"?>
<ds:datastoreItem xmlns:ds="http://schemas.openxmlformats.org/officeDocument/2006/customXml" ds:itemID="{DBB3A805-2732-4C5F-8043-532F28E0A5CA}"/>
</file>

<file path=customXml/itemProps3.xml><?xml version="1.0" encoding="utf-8"?>
<ds:datastoreItem xmlns:ds="http://schemas.openxmlformats.org/officeDocument/2006/customXml" ds:itemID="{BEBCF96C-7514-4BB5-82BF-D4B3867B390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99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pal Singh Kushwaha [MU - Jaipur]</dc:creator>
  <cp:keywords/>
  <dc:description/>
  <cp:lastModifiedBy>Satpal Singh Kushwaha [MU - Jaipur]</cp:lastModifiedBy>
  <cp:revision>19</cp:revision>
  <dcterms:created xsi:type="dcterms:W3CDTF">2021-01-27T05:53:00Z</dcterms:created>
  <dcterms:modified xsi:type="dcterms:W3CDTF">2021-11-19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841E47212DF646A9C2D949A68AD680</vt:lpwstr>
  </property>
</Properties>
</file>